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94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27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24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0.89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17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3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1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rcas Sánchez, Daniel (GH, CCL, FQ, MC, LE, IN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</w:pPr>
      <w:r>
        <w:t xml:space="preserve">Escanero Agustín, Sergio (LE, GHB, MC, BG)</w:t>
      </w:r>
    </w:p>
    <w:p>
      <w:pPr>
        <w:numPr>
          <w:ilvl w:val="1"/>
          <w:numId w:val="1005"/>
        </w:numPr>
      </w:pPr>
      <w:r>
        <w:t xml:space="preserve">Sanz Bona, Marcos (MC, FQ, LE, BG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  <w:pStyle w:val="Compact"/>
      </w:pPr>
      <w:r>
        <w:t xml:space="preserve">Aparicio Maella, Ángel (FQ, TC, LE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07"/>
        </w:numPr>
        <w:pStyle w:val="Compact"/>
      </w:pPr>
      <w:r>
        <w:t xml:space="preserve">Doncheva Mavrova, Teodora (GHB, M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8"/>
        </w:numPr>
      </w:pPr>
      <w:r>
        <w:t xml:space="preserve">Cabeza Roche, Andrea (GHB)</w:t>
      </w:r>
    </w:p>
    <w:p>
      <w:pPr>
        <w:numPr>
          <w:ilvl w:val="1"/>
          <w:numId w:val="1008"/>
        </w:numPr>
      </w:pPr>
      <w:r>
        <w:t xml:space="preserve">Izquierdo Langarita, Laura (MC)</w:t>
      </w:r>
    </w:p>
    <w:p>
      <w:pPr>
        <w:numPr>
          <w:ilvl w:val="1"/>
          <w:numId w:val="1008"/>
        </w:numPr>
      </w:pPr>
      <w:r>
        <w:t xml:space="preserve">Izquierdo Langarita, Sandra (MC)</w:t>
      </w:r>
    </w:p>
    <w:p>
      <w:pPr>
        <w:numPr>
          <w:ilvl w:val="1"/>
          <w:numId w:val="1008"/>
        </w:numPr>
      </w:pPr>
      <w:r>
        <w:t xml:space="preserve">Morato Sánchez, Juan José (MC)</w:t>
      </w:r>
    </w:p>
    <w:p>
      <w:pPr>
        <w:numPr>
          <w:ilvl w:val="1"/>
          <w:numId w:val="1008"/>
        </w:numPr>
      </w:pPr>
      <w:r>
        <w:t xml:space="preserve">Muñoz Pelegrín, Mario (MC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4, 5)</w:t>
      </w:r>
      <w:r>
        <w:t xml:space="preserve">: 1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5, 6)</w:t>
      </w:r>
      <w:r>
        <w:t xml:space="preserve">: 4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6, 7)</w:t>
      </w:r>
      <w:r>
        <w:t xml:space="preserve">: 4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7, 9)</w:t>
      </w:r>
      <w:r>
        <w:t xml:space="preserve">: 16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9, 10)</w:t>
      </w:r>
      <w:r>
        <w:t xml:space="preserve">: 2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10"/>
        </w:numPr>
      </w:pPr>
      <w:r>
        <w:rPr>
          <w:b/>
        </w:rPr>
        <w:t xml:space="preserve">Nota media</w:t>
      </w:r>
      <w:r>
        <w:t xml:space="preserve">: 5.33,</w:t>
      </w:r>
      <w:r>
        <w:t xml:space="preserve"> </w:t>
      </w:r>
      <w:r>
        <w:rPr>
          <w:b/>
        </w:rPr>
        <w:t xml:space="preserve">Número de suspensos</w:t>
      </w:r>
      <w:r>
        <w:t xml:space="preserve">: 3</w:t>
      </w:r>
    </w:p>
    <w:p>
      <w:pPr>
        <w:numPr>
          <w:ilvl w:val="0"/>
          <w:numId w:val="1010"/>
        </w:numPr>
      </w:pPr>
      <w:r>
        <w:t xml:space="preserve">Suspensos: FQ, TC, 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t xml:space="preserve">: 4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2"/>
        </w:numPr>
      </w:pPr>
      <w:r>
        <w:rPr>
          <w:b/>
        </w:rPr>
        <w:t xml:space="preserve">Nota media</w:t>
      </w:r>
      <w:r>
        <w:t xml:space="preserve">: 4.2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12"/>
        </w:numPr>
      </w:pPr>
      <w:r>
        <w:t xml:space="preserve">Suspensos: GH, CCL, FQ, MC, LE, I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CCL</w:t>
      </w:r>
      <w:r>
        <w:t xml:space="preserve">: 4,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2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LE</w:t>
      </w:r>
      <w:r>
        <w:t xml:space="preserve">: 3,</w:t>
      </w:r>
      <w:r>
        <w:t xml:space="preserve"> </w:t>
      </w:r>
      <w:r>
        <w:rPr>
          <w:b/>
        </w:rPr>
        <w:t xml:space="preserve">MC</w:t>
      </w:r>
      <w:r>
        <w:t xml:space="preserve">: 2,</w:t>
      </w:r>
      <w:r>
        <w:t xml:space="preserve"> </w:t>
      </w:r>
      <w:r>
        <w:rPr>
          <w:b/>
        </w:rPr>
        <w:t xml:space="preserve">TC</w:t>
      </w:r>
      <w:r>
        <w:t xml:space="preserve">: 5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4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4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Nota media</w:t>
      </w:r>
      <w:r>
        <w:t xml:space="preserve">: 6.1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PL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6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20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20"/>
        </w:numPr>
      </w:pPr>
      <w:r>
        <w:t xml:space="preserve">Suspensos: GHB,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MU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22"/>
        </w:numPr>
      </w:pPr>
      <w:r>
        <w:rPr>
          <w:b/>
        </w:rPr>
        <w:t xml:space="preserve">Nota media</w:t>
      </w:r>
      <w:r>
        <w:t xml:space="preserve">: 5.67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22"/>
        </w:numPr>
      </w:pPr>
      <w:r>
        <w:t xml:space="preserve">Suspensos: LE, GHB, MC, BG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4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ota media</w:t>
      </w:r>
      <w:r>
        <w:t xml:space="preserve">: 6.5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5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ta media</w:t>
      </w:r>
      <w:r>
        <w:t xml:space="preserve">: 6.7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Nota media</w:t>
      </w:r>
      <w:r>
        <w:t xml:space="preserve">: 8.3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Nota media</w:t>
      </w:r>
      <w:r>
        <w:t xml:space="preserve">: 7.2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RC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t xml:space="preserve">: 8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Nota media</w:t>
      </w:r>
      <w:r>
        <w:t xml:space="preserve">: 7.7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9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Nota media</w:t>
      </w:r>
      <w:r>
        <w:t xml:space="preserve">: 9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IL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t xml:space="preserve">: 9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36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6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t xml:space="preserve">: 7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38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8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Nota media</w:t>
      </w:r>
      <w:r>
        <w:t xml:space="preserve">: 8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8,</w:t>
      </w:r>
      <w:r>
        <w:t xml:space="preserve"> </w:t>
      </w:r>
      <w:r>
        <w:rPr>
          <w:b/>
        </w:rPr>
        <w:t xml:space="preserve">TIC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Nota media</w:t>
      </w:r>
      <w:r>
        <w:t xml:space="preserve">: 8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6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t xml:space="preserve">: 10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Nota media</w:t>
      </w:r>
      <w:r>
        <w:t xml:space="preserve">: 6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7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8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7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Nota media</w:t>
      </w:r>
      <w:r>
        <w:t xml:space="preserve">: 8.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4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t xml:space="preserve">: 8,</w:t>
      </w:r>
      <w:r>
        <w:t xml:space="preserve"> </w:t>
      </w:r>
      <w:r>
        <w:rPr>
          <w:b/>
        </w:rPr>
        <w:t xml:space="preserve">TIC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48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48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7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50"/>
        </w:numPr>
      </w:pPr>
      <w:r>
        <w:rPr>
          <w:b/>
        </w:rPr>
        <w:t xml:space="preserve">Nota media</w:t>
      </w:r>
      <w:r>
        <w:t xml:space="preserve">: 5.8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50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5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t xml:space="preserve">: 5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t xml:space="preserve">: 6,</w:t>
      </w:r>
      <w:r>
        <w:t xml:space="preserve"> </w:t>
      </w:r>
      <w:r>
        <w:rPr>
          <w:b/>
        </w:rPr>
        <w:t xml:space="preserve">TIC</w:t>
      </w:r>
      <w:r>
        <w:t xml:space="preserve">: 7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Nota media</w:t>
      </w:r>
      <w:r>
        <w:t xml:space="preserve">: 9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10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Nota media</w:t>
      </w:r>
      <w:r>
        <w:t xml:space="preserve">: 8.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56"/>
        </w:numPr>
      </w:pPr>
      <w:r>
        <w:rPr>
          <w:b/>
        </w:rPr>
        <w:t xml:space="preserve">Nota media</w:t>
      </w:r>
      <w:r>
        <w:t xml:space="preserve">: 5.3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56"/>
        </w:numPr>
      </w:pPr>
      <w:r>
        <w:t xml:space="preserve">Suspensos: MC, FQ, LE, BG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5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4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t xml:space="preserve">: 2,</w:t>
      </w:r>
      <w:r>
        <w:t xml:space="preserve"> </w:t>
      </w:r>
      <w:r>
        <w:rPr>
          <w:b/>
        </w:rPr>
        <w:t xml:space="preserve">RC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t xml:space="preserve">: 5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t xml:space="preserve">: 8,</w:t>
      </w:r>
      <w:r>
        <w:t xml:space="preserve"> </w:t>
      </w:r>
      <w:r>
        <w:rPr>
          <w:b/>
        </w:rPr>
        <w:t xml:space="preserve">IN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8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Nota media</w:t>
      </w:r>
      <w:r>
        <w:t xml:space="preserve">: 8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6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PL</w:t>
      </w:r>
      <w:r>
        <w:t xml:space="preserve">: 10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Nota media</w:t>
      </w:r>
      <w:r>
        <w:t xml:space="preserve">: 7.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6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17T16:44:09Z</dcterms:created>
  <dcterms:modified xsi:type="dcterms:W3CDTF">2020-12-17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